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5d614470d64a19edb6eaadd0b0ac8162179dd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78c4f11ed9bae974907692606a312246ba4911a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d69bf3f149b6367e7b95b2de4ee2f99ab49ddd1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X335db31d26ead00cab78dd915e953227b0444fc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Xdf3e9b300bf6ca312cbfc95c95f11ed731cd108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X401b9f05aa16bcfc8472df8e2fcb0e45ecba527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</w:p>
    <w:bookmarkEnd w:id="25"/>
    <w:bookmarkStart w:id="26" w:name="X46d9968f2cac1912dea72055c53832dd22441f3"/>
    <w:p>
      <w:pPr>
        <w:pStyle w:val="SourceCode"/>
      </w:pPr>
      <w:r>
        <w:rPr>
          <w:rStyle w:val="NormalTok"/>
        </w:rPr>
        <w:t xml:space="preserve">k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NeighborsClassifie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6"/>
    <w:bookmarkStart w:id="27" w:name="X99c823eaf99830a1454fecfa97b47a80e322930"/>
    <w:p>
      <w:pPr>
        <w:pStyle w:val="SourceCode"/>
      </w:pPr>
      <w:r>
        <w:rPr>
          <w:rStyle w:val="NormalTok"/>
        </w:rPr>
        <w:t xml:space="preserve">knn.fit(X_train, y_train_encoded)</w:t>
      </w:r>
    </w:p>
    <w:p>
      <w:pPr>
        <w:pStyle w:val="SourceCode"/>
      </w:pPr>
      <w:r>
        <w:rPr>
          <w:rStyle w:val="VerbatimChar"/>
        </w:rPr>
        <w:t xml:space="preserve">KNeighborsClassifier(n_neighbors=2)</w:t>
      </w:r>
    </w:p>
    <w:bookmarkEnd w:id="27"/>
    <w:bookmarkStart w:id="28" w:name="X8a3f21340af358729b8d47a4591a3a00097c58e"/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.predict(X_test)</w:t>
      </w:r>
    </w:p>
    <w:bookmarkEnd w:id="28"/>
    <w:bookmarkStart w:id="29" w:name="Xcc32110d03b5d980cef6fe2a9eb199b19ca7796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)</w:t>
      </w:r>
    </w:p>
    <w:bookmarkEnd w:id="29"/>
    <w:bookmarkStart w:id="30" w:name="X5ff776d12112608a048338dc6177fe3de5c0d6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30"/>
    <w:bookmarkStart w:id="31" w:name="e17c0098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2</w:t>
      </w:r>
    </w:p>
    <w:bookmarkEnd w:id="31"/>
    <w:bookmarkStart w:id="32" w:name="X66d95095c2ef08a92ff3b0faffcdbd65297eff5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knn, params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C:\Users\siddisaa\Anaconda3\lib\site-packages\sklearn\model_selection\_split.py:666: UserWarning: The least populated class in y has only 1 members, which is less than n_splits=5.</w:t>
      </w:r>
      <w:r>
        <w:br/>
      </w:r>
      <w:r>
        <w:rPr>
          <w:rStyle w:val="VerbatimChar"/>
        </w:rPr>
        <w:t xml:space="preserve">  warnings.warn(("The least populated class in y has only %d"</w:t>
      </w:r>
    </w:p>
    <w:p>
      <w:pPr>
        <w:pStyle w:val="SourceCode"/>
      </w:pPr>
      <w:r>
        <w:rPr>
          <w:rStyle w:val="VerbatimChar"/>
        </w:rPr>
        <w:t xml:space="preserve">{'n_neighbors': 4}</w:t>
      </w:r>
    </w:p>
    <w:bookmarkEnd w:id="32"/>
    <w:bookmarkStart w:id="33" w:name="d3044e2b"/>
    <w:p>
      <w:pPr>
        <w:pStyle w:val="SourceCode"/>
      </w:pP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1:52Z</dcterms:created>
  <dcterms:modified xsi:type="dcterms:W3CDTF">2022-06-01T15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